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869C5" w:rsidTr="00C03E2F">
        <w:tc>
          <w:tcPr>
            <w:tcW w:w="4675" w:type="dxa"/>
          </w:tcPr>
          <w:p w:rsidR="00C03E2F" w:rsidRPr="00C03E2F" w:rsidRDefault="00C03E2F" w:rsidP="00C03E2F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bookmarkStart w:id="0" w:name="_GoBack" w:colFirst="1" w:colLast="1"/>
            <w:r w:rsidRPr="00C03E2F">
              <w:rPr>
                <w:rFonts w:ascii="Times New Roman" w:hAnsi="Times New Roman" w:cs="Times New Roman"/>
                <w:b/>
                <w:sz w:val="32"/>
                <w:szCs w:val="32"/>
              </w:rPr>
              <w:t>Single Phase</w:t>
            </w:r>
          </w:p>
        </w:tc>
        <w:tc>
          <w:tcPr>
            <w:tcW w:w="4675" w:type="dxa"/>
          </w:tcPr>
          <w:p w:rsidR="00C03E2F" w:rsidRPr="00C03E2F" w:rsidRDefault="00C03E2F" w:rsidP="00C03E2F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C03E2F">
              <w:rPr>
                <w:rFonts w:ascii="Times New Roman" w:hAnsi="Times New Roman" w:cs="Times New Roman"/>
                <w:b/>
                <w:sz w:val="32"/>
                <w:szCs w:val="32"/>
              </w:rPr>
              <w:t>Three Phase</w:t>
            </w:r>
          </w:p>
        </w:tc>
      </w:tr>
      <w:tr w:rsidR="00A869C5" w:rsidTr="00C03E2F">
        <w:tc>
          <w:tcPr>
            <w:tcW w:w="4675" w:type="dxa"/>
          </w:tcPr>
          <w:p w:rsidR="00C03E2F" w:rsidRPr="00C03E2F" w:rsidRDefault="00C03E2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03E2F">
              <w:rPr>
                <w:rFonts w:ascii="Times New Roman" w:hAnsi="Times New Roman" w:cs="Times New Roman"/>
                <w:color w:val="34444C"/>
                <w:sz w:val="28"/>
                <w:szCs w:val="28"/>
                <w:shd w:val="clear" w:color="auto" w:fill="FFFFFF"/>
              </w:rPr>
              <w:t>In a single phase power supply, the power is supplied through two wires called Phase and neutral</w:t>
            </w:r>
          </w:p>
        </w:tc>
        <w:tc>
          <w:tcPr>
            <w:tcW w:w="4675" w:type="dxa"/>
          </w:tcPr>
          <w:p w:rsidR="00C03E2F" w:rsidRPr="00C03E2F" w:rsidRDefault="00C03E2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03E2F">
              <w:rPr>
                <w:rFonts w:ascii="Times New Roman" w:hAnsi="Times New Roman" w:cs="Times New Roman"/>
                <w:color w:val="34444C"/>
                <w:sz w:val="28"/>
                <w:szCs w:val="28"/>
                <w:shd w:val="clear" w:color="auto" w:fill="FFFFFF"/>
              </w:rPr>
              <w:t>In three phase power supply, the power is supplied through three wires (four wires if neutral wire is included)</w:t>
            </w:r>
          </w:p>
        </w:tc>
      </w:tr>
      <w:tr w:rsidR="00A869C5" w:rsidTr="00C03E2F">
        <w:tc>
          <w:tcPr>
            <w:tcW w:w="4675" w:type="dxa"/>
          </w:tcPr>
          <w:p w:rsidR="00C03E2F" w:rsidRPr="00C03E2F" w:rsidRDefault="00C03E2F" w:rsidP="00C03E2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03E2F">
              <w:rPr>
                <w:rFonts w:ascii="Times New Roman" w:hAnsi="Times New Roman" w:cs="Times New Roman"/>
                <w:color w:val="34444C"/>
                <w:sz w:val="28"/>
                <w:szCs w:val="28"/>
                <w:shd w:val="clear" w:color="auto" w:fill="FFFFFF"/>
              </w:rPr>
              <w:t xml:space="preserve">The voltage of single phase supply is 230V </w:t>
            </w:r>
          </w:p>
        </w:tc>
        <w:tc>
          <w:tcPr>
            <w:tcW w:w="4675" w:type="dxa"/>
          </w:tcPr>
          <w:p w:rsidR="00C03E2F" w:rsidRPr="00C03E2F" w:rsidRDefault="00C03E2F" w:rsidP="00C03E2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03E2F">
              <w:rPr>
                <w:rFonts w:ascii="Times New Roman" w:hAnsi="Times New Roman" w:cs="Times New Roman"/>
                <w:color w:val="34444C"/>
                <w:sz w:val="28"/>
                <w:szCs w:val="28"/>
                <w:shd w:val="clear" w:color="auto" w:fill="FFFFFF"/>
              </w:rPr>
              <w:t>The voltage of three phase is</w:t>
            </w:r>
            <w:r w:rsidRPr="00C03E2F">
              <w:rPr>
                <w:rFonts w:ascii="Times New Roman" w:hAnsi="Times New Roman" w:cs="Times New Roman"/>
                <w:color w:val="34444C"/>
                <w:sz w:val="28"/>
                <w:szCs w:val="28"/>
                <w:shd w:val="clear" w:color="auto" w:fill="FFFFFF"/>
              </w:rPr>
              <w:t xml:space="preserve"> 415V </w:t>
            </w:r>
          </w:p>
        </w:tc>
      </w:tr>
      <w:tr w:rsidR="00A869C5" w:rsidTr="00C03E2F">
        <w:tc>
          <w:tcPr>
            <w:tcW w:w="4675" w:type="dxa"/>
          </w:tcPr>
          <w:p w:rsidR="00C03E2F" w:rsidRPr="00C03E2F" w:rsidRDefault="00C03E2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03E2F">
              <w:rPr>
                <w:rFonts w:ascii="Times New Roman" w:hAnsi="Times New Roman" w:cs="Times New Roman"/>
                <w:sz w:val="28"/>
                <w:szCs w:val="28"/>
              </w:rPr>
              <w:t>It is used for less power (like home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Pr="00C03E2F"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4675" w:type="dxa"/>
          </w:tcPr>
          <w:p w:rsidR="00C03E2F" w:rsidRPr="00C03E2F" w:rsidRDefault="00C03E2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03E2F">
              <w:rPr>
                <w:rFonts w:ascii="Times New Roman" w:hAnsi="Times New Roman" w:cs="Times New Roman"/>
                <w:sz w:val="28"/>
                <w:szCs w:val="28"/>
              </w:rPr>
              <w:t>It is used for higher power (like industries)</w:t>
            </w:r>
          </w:p>
        </w:tc>
      </w:tr>
      <w:tr w:rsidR="00A869C5" w:rsidTr="00C03E2F">
        <w:tc>
          <w:tcPr>
            <w:tcW w:w="4675" w:type="dxa"/>
          </w:tcPr>
          <w:p w:rsidR="00C03E2F" w:rsidRDefault="00A869C5" w:rsidP="00C03E2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A97D3B0" wp14:editId="44222631">
                  <wp:extent cx="1809750" cy="1250950"/>
                  <wp:effectExtent l="0" t="0" r="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0" cy="1250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:rsidR="00C03E2F" w:rsidRDefault="00C03E2F" w:rsidP="00C03E2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51021D6" wp14:editId="500359CE">
                  <wp:extent cx="2110740" cy="1332214"/>
                  <wp:effectExtent l="0" t="0" r="3810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7457" cy="1361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0"/>
    </w:tbl>
    <w:p w:rsidR="000005FB" w:rsidRDefault="000005FB"/>
    <w:sectPr w:rsidR="000005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sDQzNjQwMDG0NDdU0lEKTi0uzszPAykwrAUAOw35BiwAAAA="/>
  </w:docVars>
  <w:rsids>
    <w:rsidRoot w:val="00C927E6"/>
    <w:rsid w:val="000005FB"/>
    <w:rsid w:val="00A869C5"/>
    <w:rsid w:val="00C03E2F"/>
    <w:rsid w:val="00C92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C396D4-09D7-4ACC-9752-9531EB0DA6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03E2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61</Words>
  <Characters>348</Characters>
  <Application>Microsoft Office Word</Application>
  <DocSecurity>0</DocSecurity>
  <Lines>2</Lines>
  <Paragraphs>1</Paragraphs>
  <ScaleCrop>false</ScaleCrop>
  <Company/>
  <LinksUpToDate>false</LinksUpToDate>
  <CharactersWithSpaces>4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3</cp:revision>
  <dcterms:created xsi:type="dcterms:W3CDTF">2021-11-12T11:20:00Z</dcterms:created>
  <dcterms:modified xsi:type="dcterms:W3CDTF">2021-11-12T11:32:00Z</dcterms:modified>
</cp:coreProperties>
</file>